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6247F" w:rsidRPr="008B5801" w:rsidRDefault="008B5801" w:rsidP="008B58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5801">
        <w:rPr>
          <w:rFonts w:ascii="Times New Roman" w:hAnsi="Times New Roman" w:cs="Times New Roman"/>
          <w:sz w:val="24"/>
          <w:szCs w:val="24"/>
        </w:rPr>
        <w:t>CGT 141</w:t>
      </w:r>
    </w:p>
    <w:p w:rsidR="008B5801" w:rsidRPr="008B5801" w:rsidRDefault="008B5801" w:rsidP="008B58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5801">
        <w:rPr>
          <w:rFonts w:ascii="Times New Roman" w:hAnsi="Times New Roman" w:cs="Times New Roman"/>
          <w:sz w:val="24"/>
          <w:szCs w:val="24"/>
        </w:rPr>
        <w:t>Group Member: Keji Yao, Lechen Gong, Shujie Cai, Peiwei Li, Yixin Chen, Min Li</w:t>
      </w:r>
    </w:p>
    <w:p w:rsidR="008B5801" w:rsidRPr="008B5801" w:rsidRDefault="008B5801" w:rsidP="008B58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5801">
        <w:rPr>
          <w:rFonts w:ascii="Times New Roman" w:hAnsi="Times New Roman" w:cs="Times New Roman"/>
          <w:sz w:val="24"/>
          <w:szCs w:val="24"/>
        </w:rPr>
        <w:t>Project: Purdue Sneaker Market</w:t>
      </w:r>
    </w:p>
    <w:p w:rsidR="008B5801" w:rsidRPr="008B5801" w:rsidRDefault="008B5801" w:rsidP="008B5801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8B5801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Our project is dedicated to creat</w:t>
      </w:r>
      <w:r w:rsidR="00DB2877">
        <w:rPr>
          <w:rFonts w:ascii="Times New Roman" w:hAnsi="Times New Roman" w:cs="Times New Roman"/>
          <w:sz w:val="24"/>
          <w:szCs w:val="24"/>
        </w:rPr>
        <w:t>ing</w:t>
      </w:r>
      <w:r>
        <w:rPr>
          <w:rFonts w:ascii="Times New Roman" w:hAnsi="Times New Roman" w:cs="Times New Roman"/>
          <w:sz w:val="24"/>
          <w:szCs w:val="24"/>
        </w:rPr>
        <w:t xml:space="preserve"> an online website that provides Purdue Students a platform to explore the sneakers they like in different categories and leave comments for the ones they love. </w:t>
      </w:r>
      <w:r w:rsidR="00DB2877">
        <w:rPr>
          <w:rFonts w:ascii="Times New Roman" w:hAnsi="Times New Roman" w:cs="Times New Roman"/>
          <w:sz w:val="24"/>
          <w:szCs w:val="24"/>
        </w:rPr>
        <w:t xml:space="preserve">A video will be created to introduce similar ideas. 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>The website is going to have a home page which consists around 20 sneakers, an introductory page, four different categories</w:t>
      </w:r>
      <w:r w:rsidR="00DB2877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a feedback/complaints page. After the website is finished, an android app is created which would accommodate </w:t>
      </w:r>
      <w:r w:rsidR="00DB28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 of different devices.</w:t>
      </w:r>
      <w:r w:rsidR="00DB2877">
        <w:rPr>
          <w:rFonts w:ascii="Times New Roman" w:hAnsi="Times New Roman" w:cs="Times New Roman"/>
          <w:sz w:val="24"/>
          <w:szCs w:val="24"/>
        </w:rPr>
        <w:t xml:space="preserve"> During the time, a different part of work will be distributed among each group member.</w:t>
      </w:r>
    </w:p>
    <w:sectPr w:rsidR="008B5801" w:rsidRPr="008B580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B1409" w:rsidRDefault="003B1409" w:rsidP="008B5801">
      <w:r>
        <w:separator/>
      </w:r>
    </w:p>
  </w:endnote>
  <w:endnote w:type="continuationSeparator" w:id="0">
    <w:p w:rsidR="003B1409" w:rsidRDefault="003B1409" w:rsidP="008B58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B1409" w:rsidRDefault="003B1409" w:rsidP="008B5801">
      <w:r>
        <w:separator/>
      </w:r>
    </w:p>
  </w:footnote>
  <w:footnote w:type="continuationSeparator" w:id="0">
    <w:p w:rsidR="003B1409" w:rsidRDefault="003B1409" w:rsidP="008B580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hideSpellingErrors/>
  <w:hideGrammaticalErrors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xMTM0N7e0MDazNDRR0lEKTi0uzszPAykwrAUAYwNboSwAAAA="/>
  </w:docVars>
  <w:rsids>
    <w:rsidRoot w:val="00460076"/>
    <w:rsid w:val="003B1409"/>
    <w:rsid w:val="00460076"/>
    <w:rsid w:val="008B5801"/>
    <w:rsid w:val="00DB2877"/>
    <w:rsid w:val="00F624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16A98544-FD9E-496F-A778-A65366A800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8B580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8B5801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8B580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8B580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7</Words>
  <Characters>616</Characters>
  <Application>Microsoft Office Word</Application>
  <DocSecurity>0</DocSecurity>
  <Lines>5</Lines>
  <Paragraphs>1</Paragraphs>
  <ScaleCrop>false</ScaleCrop>
  <Company>Microsoft</Company>
  <LinksUpToDate>false</LinksUpToDate>
  <CharactersWithSpaces>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姚 可汲</dc:creator>
  <cp:keywords/>
  <dc:description/>
  <cp:lastModifiedBy>姚 可汲</cp:lastModifiedBy>
  <cp:revision>3</cp:revision>
  <dcterms:created xsi:type="dcterms:W3CDTF">2019-04-22T22:36:00Z</dcterms:created>
  <dcterms:modified xsi:type="dcterms:W3CDTF">2019-04-22T22:43:00Z</dcterms:modified>
</cp:coreProperties>
</file>